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79DAE" w14:textId="03DBA575" w:rsidR="00491C92" w:rsidRPr="00D05F6D" w:rsidRDefault="00D05F6D" w:rsidP="00746CAA">
      <w:pPr>
        <w:jc w:val="center"/>
        <w:rPr>
          <w:rFonts w:ascii="Century Schoolbook" w:hAnsi="Century Schoolbook"/>
          <w:b/>
          <w:bCs/>
          <w:sz w:val="32"/>
          <w:szCs w:val="32"/>
          <w:u w:val="single"/>
        </w:rPr>
      </w:pPr>
      <w:r w:rsidRPr="00D05F6D">
        <w:rPr>
          <w:rFonts w:ascii="Century Schoolbook" w:hAnsi="Century Schoolbook"/>
          <w:b/>
          <w:bCs/>
          <w:sz w:val="32"/>
          <w:szCs w:val="32"/>
          <w:u w:val="single"/>
        </w:rPr>
        <w:t>Our Lady of Lourdes and St Gerard Majella</w:t>
      </w:r>
      <w:r w:rsidR="0073623F">
        <w:rPr>
          <w:rFonts w:ascii="Century Schoolbook" w:hAnsi="Century Schoolbook"/>
          <w:b/>
          <w:bCs/>
          <w:sz w:val="32"/>
          <w:szCs w:val="32"/>
          <w:u w:val="single"/>
        </w:rPr>
        <w:t xml:space="preserve"> </w:t>
      </w:r>
      <w:r w:rsidR="00F238B7">
        <w:rPr>
          <w:rFonts w:ascii="Century Schoolbook" w:hAnsi="Century Schoolbook"/>
          <w:b/>
          <w:bCs/>
          <w:sz w:val="32"/>
          <w:szCs w:val="32"/>
          <w:u w:val="single"/>
        </w:rPr>
        <w:t>Easter</w:t>
      </w:r>
      <w:r w:rsidR="00746CAA" w:rsidRPr="00D05F6D">
        <w:rPr>
          <w:rFonts w:ascii="Century Schoolbook" w:hAnsi="Century Schoolbook"/>
          <w:b/>
          <w:bCs/>
          <w:sz w:val="32"/>
          <w:szCs w:val="32"/>
          <w:u w:val="single"/>
        </w:rPr>
        <w:t xml:space="preserve"> Mass Booking 202</w:t>
      </w:r>
      <w:r w:rsidR="00F238B7">
        <w:rPr>
          <w:rFonts w:ascii="Century Schoolbook" w:hAnsi="Century Schoolbook"/>
          <w:b/>
          <w:bCs/>
          <w:sz w:val="32"/>
          <w:szCs w:val="32"/>
          <w:u w:val="single"/>
        </w:rPr>
        <w:t>1</w:t>
      </w:r>
    </w:p>
    <w:p w14:paraId="71C1BB5A" w14:textId="2A3BCAB5" w:rsidR="00746CAA" w:rsidRDefault="00746CAA" w:rsidP="00746CAA">
      <w:pPr>
        <w:jc w:val="center"/>
        <w:rPr>
          <w:rFonts w:ascii="Bookman Old Style" w:hAnsi="Bookman Old Style"/>
          <w:b/>
          <w:bCs/>
          <w:u w:val="single"/>
        </w:rPr>
      </w:pPr>
    </w:p>
    <w:p w14:paraId="32502BAE" w14:textId="6D95AA33" w:rsidR="00605FBF" w:rsidRPr="00E21C76" w:rsidRDefault="00605FBF" w:rsidP="00746CAA">
      <w:pPr>
        <w:rPr>
          <w:rFonts w:ascii="Bookman Old Style" w:hAnsi="Bookman Old Style"/>
          <w:b/>
          <w:bCs/>
        </w:rPr>
      </w:pPr>
    </w:p>
    <w:p w14:paraId="0ABB6B6A" w14:textId="57FF0299" w:rsidR="00746CAA" w:rsidRPr="0073623F" w:rsidRDefault="00605FBF" w:rsidP="00746CAA">
      <w:pPr>
        <w:rPr>
          <w:rFonts w:ascii="Bookman Old Style" w:hAnsi="Bookman Old Style"/>
        </w:rPr>
      </w:pPr>
      <w:r w:rsidRPr="00E21C76">
        <w:rPr>
          <w:rFonts w:ascii="Bookman Old Style" w:hAnsi="Bookman Old Style"/>
          <w:b/>
          <w:bCs/>
        </w:rPr>
        <w:t xml:space="preserve">Please </w:t>
      </w:r>
      <w:r w:rsidR="00AE1176" w:rsidRPr="00E21C76">
        <w:rPr>
          <w:rFonts w:ascii="Bookman Old Style" w:hAnsi="Bookman Old Style"/>
          <w:b/>
          <w:bCs/>
        </w:rPr>
        <w:t>indicate</w:t>
      </w:r>
      <w:r w:rsidRPr="00E21C76">
        <w:rPr>
          <w:rFonts w:ascii="Bookman Old Style" w:hAnsi="Bookman Old Style"/>
          <w:b/>
          <w:bCs/>
        </w:rPr>
        <w:t xml:space="preserve"> </w:t>
      </w:r>
      <w:r w:rsidR="00646377" w:rsidRPr="00E21C76">
        <w:rPr>
          <w:rFonts w:ascii="Bookman Old Style" w:hAnsi="Bookman Old Style"/>
          <w:b/>
          <w:bCs/>
        </w:rPr>
        <w:t>your</w:t>
      </w:r>
      <w:r w:rsidR="0073623F" w:rsidRPr="00E21C76">
        <w:rPr>
          <w:rFonts w:ascii="Bookman Old Style" w:hAnsi="Bookman Old Style"/>
          <w:b/>
          <w:bCs/>
        </w:rPr>
        <w:t xml:space="preserve"> preferred Mass</w:t>
      </w:r>
      <w:r w:rsidR="00AE1176" w:rsidRPr="00E21C76">
        <w:rPr>
          <w:rFonts w:ascii="Bookman Old Style" w:hAnsi="Bookman Old Style"/>
          <w:b/>
          <w:bCs/>
        </w:rPr>
        <w:t>(es)</w:t>
      </w:r>
      <w:r w:rsidR="0073623F" w:rsidRPr="00E21C76">
        <w:rPr>
          <w:rFonts w:ascii="Bookman Old Style" w:hAnsi="Bookman Old Style"/>
          <w:b/>
          <w:bCs/>
        </w:rPr>
        <w:t xml:space="preserve"> and</w:t>
      </w:r>
      <w:r w:rsidR="00685B01" w:rsidRPr="00E21C76">
        <w:rPr>
          <w:rFonts w:ascii="Bookman Old Style" w:hAnsi="Bookman Old Style"/>
          <w:b/>
          <w:bCs/>
        </w:rPr>
        <w:t xml:space="preserve"> list the names</w:t>
      </w:r>
      <w:r w:rsidR="0073623F" w:rsidRPr="00E21C76">
        <w:rPr>
          <w:rFonts w:ascii="Bookman Old Style" w:hAnsi="Bookman Old Style"/>
          <w:b/>
          <w:bCs/>
        </w:rPr>
        <w:t xml:space="preserve"> of people including children</w:t>
      </w:r>
      <w:r w:rsidR="00A94981" w:rsidRPr="00E21C76">
        <w:rPr>
          <w:rFonts w:ascii="Bookman Old Style" w:hAnsi="Bookman Old Style"/>
          <w:b/>
          <w:bCs/>
        </w:rPr>
        <w:t xml:space="preserve"> </w:t>
      </w:r>
      <w:r w:rsidR="0073623F" w:rsidRPr="00E21C76">
        <w:rPr>
          <w:rFonts w:ascii="Bookman Old Style" w:hAnsi="Bookman Old Style"/>
          <w:b/>
          <w:bCs/>
        </w:rPr>
        <w:t>in your group (A maximum of 6 people per household bubble)</w:t>
      </w:r>
      <w:r w:rsidR="00421925">
        <w:rPr>
          <w:rFonts w:ascii="Bookman Old Style" w:hAnsi="Bookman Old Style"/>
          <w:b/>
          <w:bCs/>
        </w:rPr>
        <w:t xml:space="preserve">.       </w:t>
      </w:r>
      <w:r w:rsidR="00EB67D5">
        <w:rPr>
          <w:rFonts w:ascii="Bookman Old Style" w:hAnsi="Bookman Old Style"/>
          <w:b/>
          <w:bCs/>
        </w:rPr>
        <w:t xml:space="preserve">        </w:t>
      </w:r>
      <w:r w:rsidR="00421925">
        <w:rPr>
          <w:rFonts w:ascii="Bookman Old Style" w:hAnsi="Bookman Old Style"/>
          <w:b/>
          <w:bCs/>
        </w:rPr>
        <w:t xml:space="preserve"> </w:t>
      </w:r>
      <w:r w:rsidR="00421925" w:rsidRPr="00EB67D5">
        <w:rPr>
          <w:rFonts w:ascii="Bookman Old Style" w:hAnsi="Bookman Old Style"/>
          <w:b/>
          <w:bCs/>
          <w:u w:val="single"/>
        </w:rPr>
        <w:t>Please return the form by 25</w:t>
      </w:r>
      <w:r w:rsidR="00421925" w:rsidRPr="00EB67D5">
        <w:rPr>
          <w:rFonts w:ascii="Bookman Old Style" w:hAnsi="Bookman Old Style"/>
          <w:b/>
          <w:bCs/>
          <w:u w:val="single"/>
          <w:vertAlign w:val="superscript"/>
        </w:rPr>
        <w:t>th</w:t>
      </w:r>
      <w:r w:rsidR="00421925" w:rsidRPr="00EB67D5">
        <w:rPr>
          <w:rFonts w:ascii="Bookman Old Style" w:hAnsi="Bookman Old Style"/>
          <w:b/>
          <w:bCs/>
          <w:u w:val="single"/>
        </w:rPr>
        <w:t xml:space="preserve"> March</w:t>
      </w:r>
      <w:r w:rsidR="00746CAA" w:rsidRPr="00DD04B7">
        <w:rPr>
          <w:rFonts w:ascii="Bookman Old Style" w:hAnsi="Bookman Old Style"/>
        </w:rPr>
        <w:tab/>
      </w:r>
      <w:r w:rsidR="00746CAA" w:rsidRPr="00DD04B7">
        <w:rPr>
          <w:rFonts w:ascii="Bookman Old Style" w:hAnsi="Bookman Old Style"/>
        </w:rPr>
        <w:tab/>
      </w:r>
      <w:r w:rsidR="00746CAA" w:rsidRPr="00DD04B7">
        <w:rPr>
          <w:rFonts w:ascii="Bookman Old Style" w:hAnsi="Bookman Old Style"/>
        </w:rPr>
        <w:tab/>
      </w:r>
      <w:r w:rsidR="00746CAA" w:rsidRPr="00DD04B7">
        <w:rPr>
          <w:rFonts w:ascii="Bookman Old Style" w:hAnsi="Bookman Old Style"/>
        </w:rPr>
        <w:tab/>
      </w:r>
    </w:p>
    <w:p w14:paraId="3A91A0CA" w14:textId="0934202F" w:rsidR="005917C1" w:rsidRPr="005101C6" w:rsidRDefault="00AD1BF9" w:rsidP="00746CAA">
      <w:pPr>
        <w:rPr>
          <w:rFonts w:ascii="Bookman Old Style" w:hAnsi="Bookman Old Style"/>
          <w:sz w:val="28"/>
          <w:szCs w:val="28"/>
        </w:rPr>
      </w:pPr>
      <w:r w:rsidRPr="005101C6">
        <w:rPr>
          <w:rFonts w:ascii="Bookman Old Style" w:hAnsi="Bookman Old Style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7664" behindDoc="1" locked="0" layoutInCell="1" allowOverlap="1" wp14:anchorId="51671FC2" wp14:editId="1CDBAD22">
                <wp:simplePos x="0" y="0"/>
                <wp:positionH relativeFrom="column">
                  <wp:posOffset>7654290</wp:posOffset>
                </wp:positionH>
                <wp:positionV relativeFrom="paragraph">
                  <wp:posOffset>173355</wp:posOffset>
                </wp:positionV>
                <wp:extent cx="1026795" cy="908685"/>
                <wp:effectExtent l="0" t="0" r="1905" b="571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795" cy="908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A1D59" w14:textId="77777777" w:rsidR="007A5F7F" w:rsidRDefault="007A5F7F" w:rsidP="00605FBF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Easter Sunday</w:t>
                            </w:r>
                          </w:p>
                          <w:p w14:paraId="30B4F9A8" w14:textId="61324BFD" w:rsidR="00F238B7" w:rsidRDefault="00F238B7" w:rsidP="00605FBF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4</w:t>
                            </w:r>
                            <w:r w:rsidR="00605FBF" w:rsidRPr="00605FBF">
                              <w:rPr>
                                <w:rFonts w:ascii="Bookman Old Style" w:hAnsi="Bookman Old Style"/>
                                <w:vertAlign w:val="superscript"/>
                              </w:rPr>
                              <w:t>th</w:t>
                            </w:r>
                            <w:r w:rsidR="00605FBF" w:rsidRPr="00605FBF">
                              <w:rPr>
                                <w:rFonts w:ascii="Bookman Old Style" w:hAnsi="Bookman Old Style"/>
                              </w:rPr>
                              <w:t xml:space="preserve"> </w:t>
                            </w:r>
                            <w:r>
                              <w:rPr>
                                <w:rFonts w:ascii="Bookman Old Style" w:hAnsi="Bookman Old Style"/>
                              </w:rPr>
                              <w:t>Apr</w:t>
                            </w:r>
                          </w:p>
                          <w:p w14:paraId="02D225D2" w14:textId="6D45EDC1" w:rsidR="00746CAA" w:rsidRPr="00605FBF" w:rsidRDefault="00685B01" w:rsidP="00605FBF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10</w:t>
                            </w:r>
                            <w:r w:rsidR="00605FBF" w:rsidRPr="00605FBF">
                              <w:rPr>
                                <w:rFonts w:ascii="Bookman Old Style" w:hAnsi="Bookman Old Style"/>
                              </w:rPr>
                              <w:t>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671F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02.7pt;margin-top:13.65pt;width:80.85pt;height:71.55pt;z-index:-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" stroked="f">
                <v:textbox>
                  <w:txbxContent>
                    <w:p w14:paraId="619A1D59" w14:textId="77777777" w:rsidR="007A5F7F" w:rsidRDefault="007A5F7F" w:rsidP="00605FBF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Easter Sunday</w:t>
                      </w:r>
                    </w:p>
                    <w:p w14:paraId="30B4F9A8" w14:textId="61324BFD" w:rsidR="00F238B7" w:rsidRDefault="00F238B7" w:rsidP="00605FBF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4</w:t>
                      </w:r>
                      <w:r w:rsidR="00605FBF" w:rsidRPr="00605FBF">
                        <w:rPr>
                          <w:rFonts w:ascii="Bookman Old Style" w:hAnsi="Bookman Old Style"/>
                          <w:vertAlign w:val="superscript"/>
                        </w:rPr>
                        <w:t>th</w:t>
                      </w:r>
                      <w:r w:rsidR="00605FBF" w:rsidRPr="00605FBF">
                        <w:rPr>
                          <w:rFonts w:ascii="Bookman Old Style" w:hAnsi="Bookman Old Style"/>
                        </w:rPr>
                        <w:t xml:space="preserve"> </w:t>
                      </w:r>
                      <w:r>
                        <w:rPr>
                          <w:rFonts w:ascii="Bookman Old Style" w:hAnsi="Bookman Old Style"/>
                        </w:rPr>
                        <w:t>Apr</w:t>
                      </w:r>
                    </w:p>
                    <w:p w14:paraId="02D225D2" w14:textId="6D45EDC1" w:rsidR="00746CAA" w:rsidRPr="00605FBF" w:rsidRDefault="00685B01" w:rsidP="00605FBF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10</w:t>
                      </w:r>
                      <w:r w:rsidR="00605FBF" w:rsidRPr="00605FBF">
                        <w:rPr>
                          <w:rFonts w:ascii="Bookman Old Style" w:hAnsi="Bookman Old Style"/>
                        </w:rPr>
                        <w:t>a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101C6">
        <w:rPr>
          <w:rFonts w:ascii="Bookman Old Style" w:hAnsi="Bookman Old Style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1FDFF411" wp14:editId="402F79DA">
                <wp:simplePos x="0" y="0"/>
                <wp:positionH relativeFrom="column">
                  <wp:posOffset>5379085</wp:posOffset>
                </wp:positionH>
                <wp:positionV relativeFrom="paragraph">
                  <wp:posOffset>167005</wp:posOffset>
                </wp:positionV>
                <wp:extent cx="982980" cy="908685"/>
                <wp:effectExtent l="0" t="0" r="7620" b="571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2980" cy="908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E9B23" w14:textId="77777777" w:rsidR="007A5F7F" w:rsidRDefault="005101C6" w:rsidP="00746CAA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Easter Vigil</w:t>
                            </w:r>
                          </w:p>
                          <w:p w14:paraId="19F75D19" w14:textId="6A1D8DC2" w:rsidR="00F238B7" w:rsidRDefault="00F238B7" w:rsidP="00746CAA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3</w:t>
                            </w:r>
                            <w:r w:rsidRPr="00F238B7">
                              <w:rPr>
                                <w:rFonts w:ascii="Bookman Old Style" w:hAnsi="Bookman Old Style"/>
                                <w:vertAlign w:val="superscript"/>
                              </w:rPr>
                              <w:t>rd</w:t>
                            </w:r>
                            <w:r w:rsidR="007A5F7F">
                              <w:rPr>
                                <w:rFonts w:ascii="Bookman Old Style" w:hAnsi="Bookman Old Style"/>
                              </w:rPr>
                              <w:t xml:space="preserve"> </w:t>
                            </w:r>
                            <w:r>
                              <w:rPr>
                                <w:rFonts w:ascii="Bookman Old Style" w:hAnsi="Bookman Old Style"/>
                              </w:rPr>
                              <w:t>Apr</w:t>
                            </w:r>
                          </w:p>
                          <w:p w14:paraId="557B789A" w14:textId="28CDC11D" w:rsidR="00746CAA" w:rsidRPr="00746CAA" w:rsidRDefault="00685B01" w:rsidP="00746CAA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7</w:t>
                            </w:r>
                            <w:r w:rsidR="00746CAA" w:rsidRPr="00746CAA">
                              <w:rPr>
                                <w:rFonts w:ascii="Bookman Old Style" w:hAnsi="Bookman Old Style"/>
                              </w:rPr>
                              <w:t>pm</w:t>
                            </w:r>
                          </w:p>
                          <w:p w14:paraId="596E6FE2" w14:textId="28E0DC98" w:rsidR="00746CAA" w:rsidRDefault="00746CAA" w:rsidP="00746C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FF411" id="_x0000_s1027" type="#_x0000_t202" style="position:absolute;margin-left:423.55pt;margin-top:13.15pt;width:77.4pt;height:71.5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" stroked="f">
                <v:textbox>
                  <w:txbxContent>
                    <w:p w14:paraId="107E9B23" w14:textId="77777777" w:rsidR="007A5F7F" w:rsidRDefault="005101C6" w:rsidP="00746CAA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Easter Vigil</w:t>
                      </w:r>
                    </w:p>
                    <w:p w14:paraId="19F75D19" w14:textId="6A1D8DC2" w:rsidR="00F238B7" w:rsidRDefault="00F238B7" w:rsidP="00746CAA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3</w:t>
                      </w:r>
                      <w:r w:rsidRPr="00F238B7">
                        <w:rPr>
                          <w:rFonts w:ascii="Bookman Old Style" w:hAnsi="Bookman Old Style"/>
                          <w:vertAlign w:val="superscript"/>
                        </w:rPr>
                        <w:t>rd</w:t>
                      </w:r>
                      <w:r w:rsidR="007A5F7F">
                        <w:rPr>
                          <w:rFonts w:ascii="Bookman Old Style" w:hAnsi="Bookman Old Style"/>
                        </w:rPr>
                        <w:t xml:space="preserve"> </w:t>
                      </w:r>
                      <w:r>
                        <w:rPr>
                          <w:rFonts w:ascii="Bookman Old Style" w:hAnsi="Bookman Old Style"/>
                        </w:rPr>
                        <w:t>Apr</w:t>
                      </w:r>
                    </w:p>
                    <w:p w14:paraId="557B789A" w14:textId="28CDC11D" w:rsidR="00746CAA" w:rsidRPr="00746CAA" w:rsidRDefault="00685B01" w:rsidP="00746CAA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7</w:t>
                      </w:r>
                      <w:r w:rsidR="00746CAA" w:rsidRPr="00746CAA">
                        <w:rPr>
                          <w:rFonts w:ascii="Bookman Old Style" w:hAnsi="Bookman Old Style"/>
                        </w:rPr>
                        <w:t>pm</w:t>
                      </w:r>
                    </w:p>
                    <w:p w14:paraId="596E6FE2" w14:textId="28E0DC98" w:rsidR="00746CAA" w:rsidRDefault="00746CAA" w:rsidP="00746CAA"/>
                  </w:txbxContent>
                </v:textbox>
                <w10:wrap type="square"/>
              </v:shape>
            </w:pict>
          </mc:Fallback>
        </mc:AlternateContent>
      </w:r>
      <w:r w:rsidRPr="005101C6">
        <w:rPr>
          <w:rFonts w:ascii="Bookman Old Style" w:hAnsi="Bookman Old Style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84704" behindDoc="0" locked="0" layoutInCell="1" allowOverlap="1" wp14:anchorId="5842C3BB" wp14:editId="7D16D3AB">
                <wp:simplePos x="0" y="0"/>
                <wp:positionH relativeFrom="column">
                  <wp:posOffset>3160395</wp:posOffset>
                </wp:positionH>
                <wp:positionV relativeFrom="paragraph">
                  <wp:posOffset>173355</wp:posOffset>
                </wp:positionV>
                <wp:extent cx="1173480" cy="914400"/>
                <wp:effectExtent l="0" t="0" r="762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391B9" w14:textId="2393DDA4" w:rsidR="005101C6" w:rsidRDefault="005101C6" w:rsidP="00F238B7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Good Friday</w:t>
                            </w:r>
                          </w:p>
                          <w:p w14:paraId="7AAAA601" w14:textId="04283778" w:rsidR="00C43037" w:rsidRDefault="00466E3A" w:rsidP="00F238B7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Passion</w:t>
                            </w:r>
                          </w:p>
                          <w:p w14:paraId="42CB3FBF" w14:textId="13939F64" w:rsidR="00F238B7" w:rsidRPr="00746CAA" w:rsidRDefault="00F238B7" w:rsidP="00F238B7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2</w:t>
                            </w:r>
                            <w:r w:rsidRPr="00F238B7">
                              <w:rPr>
                                <w:rFonts w:ascii="Bookman Old Style" w:hAnsi="Bookman Old Style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Bookman Old Style" w:hAnsi="Bookman Old Style"/>
                              </w:rPr>
                              <w:t xml:space="preserve"> Apr</w:t>
                            </w:r>
                          </w:p>
                          <w:p w14:paraId="0A5964EC" w14:textId="694031B6" w:rsidR="00F238B7" w:rsidRPr="00746CAA" w:rsidRDefault="00685B01" w:rsidP="00F238B7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3</w:t>
                            </w:r>
                            <w:r w:rsidR="00F238B7" w:rsidRPr="00746CAA">
                              <w:rPr>
                                <w:rFonts w:ascii="Bookman Old Style" w:hAnsi="Bookman Old Style"/>
                              </w:rPr>
                              <w:t>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2C3BB" id="_x0000_s1028" type="#_x0000_t202" style="position:absolute;margin-left:248.85pt;margin-top:13.65pt;width:92.4pt;height:1in;z-index:251784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" stroked="f">
                <v:textbox>
                  <w:txbxContent>
                    <w:p w14:paraId="71E391B9" w14:textId="2393DDA4" w:rsidR="005101C6" w:rsidRDefault="005101C6" w:rsidP="00F238B7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Good Friday</w:t>
                      </w:r>
                    </w:p>
                    <w:p w14:paraId="7AAAA601" w14:textId="04283778" w:rsidR="00C43037" w:rsidRDefault="00466E3A" w:rsidP="00F238B7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Passion</w:t>
                      </w:r>
                    </w:p>
                    <w:p w14:paraId="42CB3FBF" w14:textId="13939F64" w:rsidR="00F238B7" w:rsidRPr="00746CAA" w:rsidRDefault="00F238B7" w:rsidP="00F238B7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2</w:t>
                      </w:r>
                      <w:r w:rsidRPr="00F238B7">
                        <w:rPr>
                          <w:rFonts w:ascii="Bookman Old Style" w:hAnsi="Bookman Old Style"/>
                          <w:vertAlign w:val="superscript"/>
                        </w:rPr>
                        <w:t>nd</w:t>
                      </w:r>
                      <w:r>
                        <w:rPr>
                          <w:rFonts w:ascii="Bookman Old Style" w:hAnsi="Bookman Old Style"/>
                        </w:rPr>
                        <w:t xml:space="preserve"> Apr</w:t>
                      </w:r>
                    </w:p>
                    <w:p w14:paraId="0A5964EC" w14:textId="694031B6" w:rsidR="00F238B7" w:rsidRPr="00746CAA" w:rsidRDefault="00685B01" w:rsidP="00F238B7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3</w:t>
                      </w:r>
                      <w:r w:rsidR="00F238B7" w:rsidRPr="00746CAA">
                        <w:rPr>
                          <w:rFonts w:ascii="Bookman Old Style" w:hAnsi="Bookman Old Style"/>
                        </w:rPr>
                        <w:t>p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101C6">
        <w:rPr>
          <w:rFonts w:ascii="Bookman Old Style" w:hAnsi="Bookman Old Style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545088" behindDoc="0" locked="0" layoutInCell="1" allowOverlap="1" wp14:anchorId="23CDF033" wp14:editId="2FC36BF7">
                <wp:simplePos x="0" y="0"/>
                <wp:positionH relativeFrom="column">
                  <wp:posOffset>708660</wp:posOffset>
                </wp:positionH>
                <wp:positionV relativeFrom="paragraph">
                  <wp:posOffset>142875</wp:posOffset>
                </wp:positionV>
                <wp:extent cx="1082040" cy="81915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04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6ECC1A" w14:textId="77777777" w:rsidR="005101C6" w:rsidRDefault="005101C6" w:rsidP="00746CAA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Maundy Thursday</w:t>
                            </w:r>
                          </w:p>
                          <w:p w14:paraId="6B0CB568" w14:textId="3D98B73F" w:rsidR="00746CAA" w:rsidRPr="00746CAA" w:rsidRDefault="00F238B7" w:rsidP="00746CAA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1</w:t>
                            </w:r>
                            <w:r w:rsidRPr="00F238B7">
                              <w:rPr>
                                <w:rFonts w:ascii="Bookman Old Style" w:hAnsi="Bookman Old Style"/>
                                <w:vertAlign w:val="superscript"/>
                              </w:rPr>
                              <w:t>st</w:t>
                            </w:r>
                            <w:r w:rsidR="00746CAA" w:rsidRPr="00746CAA">
                              <w:rPr>
                                <w:rFonts w:ascii="Bookman Old Style" w:hAnsi="Bookman Old Style"/>
                              </w:rPr>
                              <w:t xml:space="preserve"> </w:t>
                            </w:r>
                            <w:r>
                              <w:rPr>
                                <w:rFonts w:ascii="Bookman Old Style" w:hAnsi="Bookman Old Style"/>
                              </w:rPr>
                              <w:t>Apr</w:t>
                            </w:r>
                          </w:p>
                          <w:p w14:paraId="075A1D6B" w14:textId="5EC00D40" w:rsidR="00746CAA" w:rsidRPr="00746CAA" w:rsidRDefault="00685B01" w:rsidP="00746CAA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</w:rPr>
                              <w:t>7</w:t>
                            </w:r>
                            <w:r w:rsidR="00746CAA" w:rsidRPr="00746CAA">
                              <w:rPr>
                                <w:rFonts w:ascii="Bookman Old Style" w:hAnsi="Bookman Old Style"/>
                              </w:rPr>
                              <w:t>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DF033" id="_x0000_s1029" type="#_x0000_t202" style="position:absolute;margin-left:55.8pt;margin-top:11.25pt;width:85.2pt;height:64.5pt;z-index:251545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" stroked="f">
                <v:textbox>
                  <w:txbxContent>
                    <w:p w14:paraId="286ECC1A" w14:textId="77777777" w:rsidR="005101C6" w:rsidRDefault="005101C6" w:rsidP="00746CAA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Maundy Thursday</w:t>
                      </w:r>
                    </w:p>
                    <w:p w14:paraId="6B0CB568" w14:textId="3D98B73F" w:rsidR="00746CAA" w:rsidRPr="00746CAA" w:rsidRDefault="00F238B7" w:rsidP="00746CAA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1</w:t>
                      </w:r>
                      <w:r w:rsidRPr="00F238B7">
                        <w:rPr>
                          <w:rFonts w:ascii="Bookman Old Style" w:hAnsi="Bookman Old Style"/>
                          <w:vertAlign w:val="superscript"/>
                        </w:rPr>
                        <w:t>st</w:t>
                      </w:r>
                      <w:r w:rsidR="00746CAA" w:rsidRPr="00746CAA">
                        <w:rPr>
                          <w:rFonts w:ascii="Bookman Old Style" w:hAnsi="Bookman Old Style"/>
                        </w:rPr>
                        <w:t xml:space="preserve"> </w:t>
                      </w:r>
                      <w:r>
                        <w:rPr>
                          <w:rFonts w:ascii="Bookman Old Style" w:hAnsi="Bookman Old Style"/>
                        </w:rPr>
                        <w:t>Apr</w:t>
                      </w:r>
                    </w:p>
                    <w:p w14:paraId="075A1D6B" w14:textId="5EC00D40" w:rsidR="00746CAA" w:rsidRPr="00746CAA" w:rsidRDefault="00685B01" w:rsidP="00746CAA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>
                        <w:rPr>
                          <w:rFonts w:ascii="Bookman Old Style" w:hAnsi="Bookman Old Style"/>
                        </w:rPr>
                        <w:t>7</w:t>
                      </w:r>
                      <w:r w:rsidR="00746CAA" w:rsidRPr="00746CAA">
                        <w:rPr>
                          <w:rFonts w:ascii="Bookman Old Style" w:hAnsi="Bookman Old Style"/>
                        </w:rPr>
                        <w:t>p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327D97" w14:textId="5B0ED875" w:rsidR="005917C1" w:rsidRPr="00DD04B7" w:rsidRDefault="005917C1" w:rsidP="00746CAA">
      <w:pPr>
        <w:rPr>
          <w:rFonts w:ascii="Bookman Old Style" w:hAnsi="Bookman Old Style"/>
        </w:rPr>
      </w:pPr>
    </w:p>
    <w:p w14:paraId="7970D9D7" w14:textId="066E9988" w:rsidR="00646377" w:rsidRDefault="00646377" w:rsidP="00746CAA">
      <w:pPr>
        <w:rPr>
          <w:rFonts w:ascii="Bookman Old Style" w:hAnsi="Bookman Old Style"/>
          <w:sz w:val="32"/>
          <w:szCs w:val="32"/>
        </w:rPr>
      </w:pPr>
    </w:p>
    <w:p w14:paraId="3F4C9C8D" w14:textId="483F0970" w:rsidR="00646377" w:rsidRDefault="00646377" w:rsidP="00746CAA">
      <w:pPr>
        <w:rPr>
          <w:rFonts w:ascii="Bookman Old Style" w:hAnsi="Bookman Old Style"/>
          <w:sz w:val="32"/>
          <w:szCs w:val="32"/>
        </w:rPr>
      </w:pPr>
    </w:p>
    <w:p w14:paraId="26DC6F6B" w14:textId="27D0E94D" w:rsidR="00646377" w:rsidRDefault="00FD1A77" w:rsidP="00746CAA">
      <w:pPr>
        <w:rPr>
          <w:rFonts w:ascii="Bookman Old Style" w:hAnsi="Bookman Old Style"/>
          <w:sz w:val="32"/>
          <w:szCs w:val="32"/>
        </w:rPr>
      </w:pPr>
      <w:r w:rsidRPr="006C6C8E">
        <w:rPr>
          <w:rFonts w:ascii="Bookman Old Style" w:hAnsi="Bookman Old Style"/>
          <w:noProof/>
        </w:rPr>
        <mc:AlternateContent>
          <mc:Choice Requires="wps">
            <w:drawing>
              <wp:anchor distT="45720" distB="45720" distL="114300" distR="114300" simplePos="0" relativeHeight="251704832" behindDoc="0" locked="0" layoutInCell="1" allowOverlap="1" wp14:anchorId="3B2C678B" wp14:editId="30A8AE05">
                <wp:simplePos x="0" y="0"/>
                <wp:positionH relativeFrom="column">
                  <wp:posOffset>2733675</wp:posOffset>
                </wp:positionH>
                <wp:positionV relativeFrom="paragraph">
                  <wp:posOffset>2385060</wp:posOffset>
                </wp:positionV>
                <wp:extent cx="2360930" cy="140462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831752669"/>
                              <w:placeholder>
                                <w:docPart w:val="3F3BA720258C452192811CFB54DC575E"/>
                              </w:placeholder>
                              <w:showingPlcHdr/>
                            </w:sdtPr>
                            <w:sdtContent>
                              <w:p w14:paraId="3C742465" w14:textId="77777777" w:rsidR="00FD1A77" w:rsidRDefault="00FD1A77" w:rsidP="00FD1A77"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2C678B" id="_x0000_s1030" type="#_x0000_t202" style="position:absolute;margin-left:215.25pt;margin-top:187.8pt;width:185.9pt;height:110.6pt;z-index:2517048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mFyIgIAACU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" stroked="f">
                <v:textbox style="mso-fit-shape-to-text:t">
                  <w:txbxContent>
                    <w:sdt>
                      <w:sdtPr>
                        <w:id w:val="-831752669"/>
                        <w:placeholder>
                          <w:docPart w:val="3F3BA720258C452192811CFB54DC575E"/>
                        </w:placeholder>
                        <w:showingPlcHdr/>
                      </w:sdtPr>
                      <w:sdtContent>
                        <w:p w14:paraId="3C742465" w14:textId="77777777" w:rsidR="00FD1A77" w:rsidRDefault="00FD1A77" w:rsidP="00FD1A77"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6C6C8E" w:rsidRPr="006C6C8E">
        <w:rPr>
          <w:rFonts w:ascii="Bookman Old Style" w:hAnsi="Bookman Old Style"/>
          <w:noProof/>
        </w:rPr>
        <mc:AlternateContent>
          <mc:Choice Requires="wps">
            <w:drawing>
              <wp:anchor distT="45720" distB="45720" distL="114300" distR="114300" simplePos="0" relativeHeight="251702784" behindDoc="0" locked="0" layoutInCell="1" allowOverlap="1" wp14:anchorId="6BFBCD60" wp14:editId="1B253493">
                <wp:simplePos x="0" y="0"/>
                <wp:positionH relativeFrom="column">
                  <wp:posOffset>2733040</wp:posOffset>
                </wp:positionH>
                <wp:positionV relativeFrom="paragraph">
                  <wp:posOffset>2105025</wp:posOffset>
                </wp:positionV>
                <wp:extent cx="2360930" cy="1404620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149631302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Content>
                              <w:p w14:paraId="18CED47F" w14:textId="098E1DF5" w:rsidR="006C6C8E" w:rsidRDefault="006C6C8E"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FBCD60" id="_x0000_s1031" type="#_x0000_t202" style="position:absolute;margin-left:215.2pt;margin-top:165.75pt;width:185.9pt;height:110.6pt;z-index:2517027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" stroked="f">
                <v:textbox style="mso-fit-shape-to-text:t">
                  <w:txbxContent>
                    <w:sdt>
                      <w:sdtPr>
                        <w:id w:val="1149631302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18CED47F" w14:textId="098E1DF5" w:rsidR="006C6C8E" w:rsidRDefault="006C6C8E"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AC2CB3" w:rsidRPr="0073614C">
        <w:rPr>
          <w:rFonts w:ascii="Bookman Old Style" w:hAnsi="Bookman Old Style"/>
          <w:noProof/>
        </w:rPr>
        <mc:AlternateContent>
          <mc:Choice Requires="wps">
            <w:drawing>
              <wp:anchor distT="45720" distB="45720" distL="114300" distR="114300" simplePos="0" relativeHeight="251699712" behindDoc="0" locked="0" layoutInCell="1" allowOverlap="1" wp14:anchorId="40525E0F" wp14:editId="6B106E61">
                <wp:simplePos x="0" y="0"/>
                <wp:positionH relativeFrom="column">
                  <wp:posOffset>95250</wp:posOffset>
                </wp:positionH>
                <wp:positionV relativeFrom="paragraph">
                  <wp:posOffset>2109470</wp:posOffset>
                </wp:positionV>
                <wp:extent cx="2686050" cy="1404620"/>
                <wp:effectExtent l="0" t="0" r="1905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943603" w14:textId="35C61796" w:rsidR="0073614C" w:rsidRPr="00200477" w:rsidRDefault="0073614C">
                            <w:pPr>
                              <w:rPr>
                                <w:rFonts w:ascii="Bookman Old Style" w:hAnsi="Bookman Old Style"/>
                              </w:rPr>
                            </w:pPr>
                            <w:r w:rsidRPr="00200477">
                              <w:rPr>
                                <w:rFonts w:ascii="Bookman Old Style" w:hAnsi="Bookman Old Style"/>
                              </w:rPr>
                              <w:t>Main Contact Name and 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525E0F" id="_x0000_s1032" type="#_x0000_t202" style="position:absolute;margin-left:7.5pt;margin-top:166.1pt;width:211.5pt;height:110.6pt;z-index:2516997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" strokecolor="white [3212]">
                <v:textbox style="mso-fit-shape-to-text:t">
                  <w:txbxContent>
                    <w:p w14:paraId="53943603" w14:textId="35C61796" w:rsidR="0073614C" w:rsidRPr="00200477" w:rsidRDefault="0073614C">
                      <w:pPr>
                        <w:rPr>
                          <w:rFonts w:ascii="Bookman Old Style" w:hAnsi="Bookman Old Style"/>
                        </w:rPr>
                      </w:pPr>
                      <w:r w:rsidRPr="00200477">
                        <w:rPr>
                          <w:rFonts w:ascii="Bookman Old Style" w:hAnsi="Bookman Old Style"/>
                        </w:rPr>
                        <w:t>Main Contact Name and 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B5863" w:rsidRPr="001B0F59">
        <w:rPr>
          <w:rFonts w:ascii="Bookman Old Style" w:hAnsi="Bookman Old Style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0C9E7AEF" wp14:editId="71C73FD9">
                <wp:simplePos x="0" y="0"/>
                <wp:positionH relativeFrom="column">
                  <wp:posOffset>28575</wp:posOffset>
                </wp:positionH>
                <wp:positionV relativeFrom="paragraph">
                  <wp:posOffset>328295</wp:posOffset>
                </wp:positionV>
                <wp:extent cx="2381250" cy="167640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7CF177" w14:textId="2FB6C671" w:rsidR="001B0F59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1.</w:t>
                            </w:r>
                            <w:sdt>
                              <w:sdtPr>
                                <w:id w:val="-1833824570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11E7B445" w14:textId="05C67680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2.</w:t>
                            </w:r>
                            <w:sdt>
                              <w:sdtPr>
                                <w:id w:val="-741871233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29BCC9DE" w14:textId="3CB0CAA4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3.</w:t>
                            </w:r>
                            <w:sdt>
                              <w:sdtPr>
                                <w:id w:val="-1070721823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655AC6CD" w14:textId="4D37D0A3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4.</w:t>
                            </w:r>
                            <w:sdt>
                              <w:sdtPr>
                                <w:id w:val="-1912304887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714BE6DC" w14:textId="7AA76227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5.</w:t>
                            </w:r>
                            <w:sdt>
                              <w:sdtPr>
                                <w:id w:val="-2105409892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026D6629" w14:textId="6AA7C193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6.</w:t>
                            </w:r>
                            <w:sdt>
                              <w:sdtPr>
                                <w:id w:val="1051186815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40BA1AA4" w14:textId="77777777" w:rsidR="00112C25" w:rsidRDefault="00112C25" w:rsidP="00112C25">
                            <w:pPr>
                              <w:pStyle w:val="ListParagraph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E7AEF" id="_x0000_s1033" type="#_x0000_t202" style="position:absolute;margin-left:2.25pt;margin-top:25.85pt;width:187.5pt;height:132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" strokecolor="white [3212]">
                <v:textbox>
                  <w:txbxContent>
                    <w:p w14:paraId="7B7CF177" w14:textId="2FB6C671" w:rsidR="001B0F59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1.</w:t>
                      </w:r>
                      <w:sdt>
                        <w:sdtPr>
                          <w:id w:val="-1833824570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11E7B445" w14:textId="05C67680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2.</w:t>
                      </w:r>
                      <w:sdt>
                        <w:sdtPr>
                          <w:id w:val="-741871233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29BCC9DE" w14:textId="3CB0CAA4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3.</w:t>
                      </w:r>
                      <w:sdt>
                        <w:sdtPr>
                          <w:id w:val="-1070721823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655AC6CD" w14:textId="4D37D0A3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4.</w:t>
                      </w:r>
                      <w:sdt>
                        <w:sdtPr>
                          <w:id w:val="-1912304887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714BE6DC" w14:textId="7AA76227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5.</w:t>
                      </w:r>
                      <w:sdt>
                        <w:sdtPr>
                          <w:id w:val="-2105409892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026D6629" w14:textId="6AA7C193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6.</w:t>
                      </w:r>
                      <w:sdt>
                        <w:sdtPr>
                          <w:id w:val="1051186815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40BA1AA4" w14:textId="77777777" w:rsidR="00112C25" w:rsidRDefault="00112C25" w:rsidP="00112C25">
                      <w:pPr>
                        <w:pStyle w:val="ListParagraph"/>
                        <w:ind w:left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700CB" w:rsidRPr="001B0F59">
        <w:rPr>
          <w:rFonts w:ascii="Bookman Old Style" w:hAnsi="Bookman Old Style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75F2ACBA" wp14:editId="45FEA88A">
                <wp:simplePos x="0" y="0"/>
                <wp:positionH relativeFrom="column">
                  <wp:posOffset>2466975</wp:posOffset>
                </wp:positionH>
                <wp:positionV relativeFrom="paragraph">
                  <wp:posOffset>337820</wp:posOffset>
                </wp:positionV>
                <wp:extent cx="2247900" cy="1404620"/>
                <wp:effectExtent l="0" t="0" r="19050" b="139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6F650" w14:textId="77777777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1.</w:t>
                            </w:r>
                            <w:sdt>
                              <w:sdtPr>
                                <w:id w:val="-331378646"/>
                                <w:placeholder>
                                  <w:docPart w:val="6B9A59C3FC8745809134EF7858EB9C0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62441D26" w14:textId="187DAD66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2.</w:t>
                            </w:r>
                            <w:sdt>
                              <w:sdtPr>
                                <w:id w:val="-151446991"/>
                                <w:placeholder>
                                  <w:docPart w:val="6B9A59C3FC8745809134EF7858EB9C0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6A1F1C95" w14:textId="12573BAE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3.</w:t>
                            </w:r>
                            <w:sdt>
                              <w:sdtPr>
                                <w:id w:val="129598038"/>
                                <w:placeholder>
                                  <w:docPart w:val="6B9A59C3FC8745809134EF7858EB9C0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469881E8" w14:textId="54EF9D34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4.</w:t>
                            </w:r>
                            <w:sdt>
                              <w:sdtPr>
                                <w:id w:val="-1981676683"/>
                                <w:placeholder>
                                  <w:docPart w:val="6B9A59C3FC8745809134EF7858EB9C0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63BC6BD5" w14:textId="5C222E66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5.</w:t>
                            </w:r>
                            <w:sdt>
                              <w:sdtPr>
                                <w:id w:val="-403609782"/>
                                <w:placeholder>
                                  <w:docPart w:val="6B9A59C3FC8745809134EF7858EB9C0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4E81C051" w14:textId="3E9A04AB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6.</w:t>
                            </w:r>
                            <w:sdt>
                              <w:sdtPr>
                                <w:id w:val="-837922643"/>
                                <w:placeholder>
                                  <w:docPart w:val="6B9A59C3FC8745809134EF7858EB9C0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62BBB984" w14:textId="77777777" w:rsidR="00112C25" w:rsidRDefault="00112C25" w:rsidP="00112C25">
                            <w:pPr>
                              <w:pStyle w:val="ListParagraph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F2ACBA" id="_x0000_s1034" type="#_x0000_t202" style="position:absolute;margin-left:194.25pt;margin-top:26.6pt;width:177pt;height:110.6pt;z-index:2516515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" strokecolor="white [3212]">
                <v:textbox style="mso-fit-shape-to-text:t">
                  <w:txbxContent>
                    <w:p w14:paraId="2AA6F650" w14:textId="77777777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1.</w:t>
                      </w:r>
                      <w:sdt>
                        <w:sdtPr>
                          <w:id w:val="-331378646"/>
                          <w:placeholder>
                            <w:docPart w:val="6B9A59C3FC8745809134EF7858EB9C0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62441D26" w14:textId="187DAD66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2.</w:t>
                      </w:r>
                      <w:sdt>
                        <w:sdtPr>
                          <w:id w:val="-151446991"/>
                          <w:placeholder>
                            <w:docPart w:val="6B9A59C3FC8745809134EF7858EB9C0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6A1F1C95" w14:textId="12573BAE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3.</w:t>
                      </w:r>
                      <w:sdt>
                        <w:sdtPr>
                          <w:id w:val="129598038"/>
                          <w:placeholder>
                            <w:docPart w:val="6B9A59C3FC8745809134EF7858EB9C0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469881E8" w14:textId="54EF9D34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4.</w:t>
                      </w:r>
                      <w:sdt>
                        <w:sdtPr>
                          <w:id w:val="-1981676683"/>
                          <w:placeholder>
                            <w:docPart w:val="6B9A59C3FC8745809134EF7858EB9C0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63BC6BD5" w14:textId="5C222E66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5.</w:t>
                      </w:r>
                      <w:sdt>
                        <w:sdtPr>
                          <w:id w:val="-403609782"/>
                          <w:placeholder>
                            <w:docPart w:val="6B9A59C3FC8745809134EF7858EB9C0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4E81C051" w14:textId="3E9A04AB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6.</w:t>
                      </w:r>
                      <w:sdt>
                        <w:sdtPr>
                          <w:id w:val="-837922643"/>
                          <w:placeholder>
                            <w:docPart w:val="6B9A59C3FC8745809134EF7858EB9C0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62BBB984" w14:textId="77777777" w:rsidR="00112C25" w:rsidRDefault="00112C25" w:rsidP="00112C25">
                      <w:pPr>
                        <w:pStyle w:val="ListParagraph"/>
                        <w:ind w:left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700CB" w:rsidRPr="001B0F59">
        <w:rPr>
          <w:rFonts w:ascii="Bookman Old Style" w:hAnsi="Bookman Old Style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2870C9B8" wp14:editId="0A8A3285">
                <wp:simplePos x="0" y="0"/>
                <wp:positionH relativeFrom="column">
                  <wp:posOffset>4953000</wp:posOffset>
                </wp:positionH>
                <wp:positionV relativeFrom="paragraph">
                  <wp:posOffset>337820</wp:posOffset>
                </wp:positionV>
                <wp:extent cx="2276475" cy="1404620"/>
                <wp:effectExtent l="0" t="0" r="28575" b="139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80879D" w14:textId="77777777" w:rsidR="00112C25" w:rsidRPr="008F527D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527D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.</w:t>
                            </w:r>
                            <w:sdt>
                              <w:sdtPr>
                                <w:rPr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id w:val="-1124310265"/>
                                <w:placeholder>
                                  <w:docPart w:val="E1DE0D73D759418B8FA7B446F0F06C90"/>
                                </w:placeholder>
                                <w:showingPlcHdr/>
                              </w:sdtPr>
                              <w:sdtContent>
                                <w:r w:rsidRPr="008F527D">
                                  <w:rPr>
                                    <w:rStyle w:val="PlaceholderText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66DF4AAE" w14:textId="4C9BDF62" w:rsidR="00112C25" w:rsidRPr="008F527D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527D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.</w:t>
                            </w:r>
                            <w:sdt>
                              <w:sdtPr>
                                <w:rPr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id w:val="1623422333"/>
                                <w:placeholder>
                                  <w:docPart w:val="E1DE0D73D759418B8FA7B446F0F06C90"/>
                                </w:placeholder>
                                <w:showingPlcHdr/>
                              </w:sdtPr>
                              <w:sdtContent>
                                <w:r w:rsidRPr="008F527D">
                                  <w:rPr>
                                    <w:rStyle w:val="PlaceholderText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1F40DB57" w14:textId="0CD20520" w:rsidR="00112C25" w:rsidRPr="008F527D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527D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.</w:t>
                            </w:r>
                            <w:sdt>
                              <w:sdtPr>
                                <w:rPr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id w:val="-1489324071"/>
                                <w:placeholder>
                                  <w:docPart w:val="E1DE0D73D759418B8FA7B446F0F06C90"/>
                                </w:placeholder>
                                <w:showingPlcHdr/>
                              </w:sdtPr>
                              <w:sdtContent>
                                <w:r w:rsidRPr="008F527D">
                                  <w:rPr>
                                    <w:rStyle w:val="PlaceholderText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162B6230" w14:textId="34E0A3E3" w:rsidR="00112C25" w:rsidRPr="008F527D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527D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.</w:t>
                            </w:r>
                            <w:sdt>
                              <w:sdtPr>
                                <w:rPr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id w:val="1370720607"/>
                                <w:placeholder>
                                  <w:docPart w:val="E1DE0D73D759418B8FA7B446F0F06C90"/>
                                </w:placeholder>
                                <w:showingPlcHdr/>
                              </w:sdtPr>
                              <w:sdtContent>
                                <w:r w:rsidRPr="008F527D">
                                  <w:rPr>
                                    <w:rStyle w:val="PlaceholderText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19628D27" w14:textId="79E48919" w:rsidR="00112C25" w:rsidRPr="008F527D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527D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.</w:t>
                            </w:r>
                            <w:sdt>
                              <w:sdtPr>
                                <w:rPr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id w:val="1567140076"/>
                                <w:placeholder>
                                  <w:docPart w:val="E1DE0D73D759418B8FA7B446F0F06C90"/>
                                </w:placeholder>
                                <w:showingPlcHdr/>
                              </w:sdtPr>
                              <w:sdtContent>
                                <w:r w:rsidRPr="008F527D">
                                  <w:rPr>
                                    <w:rStyle w:val="PlaceholderText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74CDD01B" w14:textId="0CDC3DD6" w:rsidR="00112C25" w:rsidRPr="008F527D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527D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.</w:t>
                            </w:r>
                            <w:sdt>
                              <w:sdtPr>
                                <w:rPr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id w:val="-1153137651"/>
                                <w:placeholder>
                                  <w:docPart w:val="E1DE0D73D759418B8FA7B446F0F06C90"/>
                                </w:placeholder>
                                <w:showingPlcHdr/>
                              </w:sdtPr>
                              <w:sdtContent>
                                <w:r w:rsidRPr="008F527D">
                                  <w:rPr>
                                    <w:rStyle w:val="PlaceholderText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16B58BD4" w14:textId="77777777" w:rsidR="00112C25" w:rsidRPr="008F527D" w:rsidRDefault="00112C25" w:rsidP="00112C25">
                            <w:pPr>
                              <w:pStyle w:val="ListParagraph"/>
                              <w:ind w:left="0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70C9B8" id="_x0000_s1035" type="#_x0000_t202" style="position:absolute;margin-left:390pt;margin-top:26.6pt;width:179.25pt;height:110.6pt;z-index:251672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" strokecolor="white [3212]">
                <v:textbox style="mso-fit-shape-to-text:t">
                  <w:txbxContent>
                    <w:p w14:paraId="1D80879D" w14:textId="77777777" w:rsidR="00112C25" w:rsidRPr="008F527D" w:rsidRDefault="00112C25" w:rsidP="00112C25">
                      <w:pPr>
                        <w:pStyle w:val="ListParagraph"/>
                        <w:spacing w:line="360" w:lineRule="auto"/>
                        <w:ind w:left="0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527D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.</w:t>
                      </w:r>
                      <w:sdt>
                        <w:sdtPr>
                          <w:rPr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id w:val="-1124310265"/>
                          <w:placeholder>
                            <w:docPart w:val="E1DE0D73D759418B8FA7B446F0F06C90"/>
                          </w:placeholder>
                          <w:showingPlcHdr/>
                        </w:sdtPr>
                        <w:sdtContent>
                          <w:r w:rsidRPr="008F527D">
                            <w:rPr>
                              <w:rStyle w:val="PlaceholderText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Click or tap here to enter text.</w:t>
                          </w:r>
                        </w:sdtContent>
                      </w:sdt>
                    </w:p>
                    <w:p w14:paraId="66DF4AAE" w14:textId="4C9BDF62" w:rsidR="00112C25" w:rsidRPr="008F527D" w:rsidRDefault="00112C25" w:rsidP="00112C25">
                      <w:pPr>
                        <w:pStyle w:val="ListParagraph"/>
                        <w:spacing w:line="360" w:lineRule="auto"/>
                        <w:ind w:left="0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527D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.</w:t>
                      </w:r>
                      <w:sdt>
                        <w:sdtPr>
                          <w:rPr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id w:val="1623422333"/>
                          <w:placeholder>
                            <w:docPart w:val="E1DE0D73D759418B8FA7B446F0F06C90"/>
                          </w:placeholder>
                          <w:showingPlcHdr/>
                        </w:sdtPr>
                        <w:sdtContent>
                          <w:r w:rsidRPr="008F527D">
                            <w:rPr>
                              <w:rStyle w:val="PlaceholderText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Click or tap here to enter text.</w:t>
                          </w:r>
                        </w:sdtContent>
                      </w:sdt>
                    </w:p>
                    <w:p w14:paraId="1F40DB57" w14:textId="0CD20520" w:rsidR="00112C25" w:rsidRPr="008F527D" w:rsidRDefault="00112C25" w:rsidP="00112C25">
                      <w:pPr>
                        <w:pStyle w:val="ListParagraph"/>
                        <w:spacing w:line="360" w:lineRule="auto"/>
                        <w:ind w:left="0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527D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.</w:t>
                      </w:r>
                      <w:sdt>
                        <w:sdtPr>
                          <w:rPr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id w:val="-1489324071"/>
                          <w:placeholder>
                            <w:docPart w:val="E1DE0D73D759418B8FA7B446F0F06C90"/>
                          </w:placeholder>
                          <w:showingPlcHdr/>
                        </w:sdtPr>
                        <w:sdtContent>
                          <w:r w:rsidRPr="008F527D">
                            <w:rPr>
                              <w:rStyle w:val="PlaceholderText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Click or tap here to enter text.</w:t>
                          </w:r>
                        </w:sdtContent>
                      </w:sdt>
                    </w:p>
                    <w:p w14:paraId="162B6230" w14:textId="34E0A3E3" w:rsidR="00112C25" w:rsidRPr="008F527D" w:rsidRDefault="00112C25" w:rsidP="00112C25">
                      <w:pPr>
                        <w:pStyle w:val="ListParagraph"/>
                        <w:spacing w:line="360" w:lineRule="auto"/>
                        <w:ind w:left="0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527D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.</w:t>
                      </w:r>
                      <w:sdt>
                        <w:sdtPr>
                          <w:rPr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id w:val="1370720607"/>
                          <w:placeholder>
                            <w:docPart w:val="E1DE0D73D759418B8FA7B446F0F06C90"/>
                          </w:placeholder>
                          <w:showingPlcHdr/>
                        </w:sdtPr>
                        <w:sdtContent>
                          <w:r w:rsidRPr="008F527D">
                            <w:rPr>
                              <w:rStyle w:val="PlaceholderText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Click or tap here to enter text.</w:t>
                          </w:r>
                        </w:sdtContent>
                      </w:sdt>
                    </w:p>
                    <w:p w14:paraId="19628D27" w14:textId="79E48919" w:rsidR="00112C25" w:rsidRPr="008F527D" w:rsidRDefault="00112C25" w:rsidP="00112C25">
                      <w:pPr>
                        <w:pStyle w:val="ListParagraph"/>
                        <w:spacing w:line="360" w:lineRule="auto"/>
                        <w:ind w:left="0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527D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.</w:t>
                      </w:r>
                      <w:sdt>
                        <w:sdtPr>
                          <w:rPr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id w:val="1567140076"/>
                          <w:placeholder>
                            <w:docPart w:val="E1DE0D73D759418B8FA7B446F0F06C90"/>
                          </w:placeholder>
                          <w:showingPlcHdr/>
                        </w:sdtPr>
                        <w:sdtContent>
                          <w:r w:rsidRPr="008F527D">
                            <w:rPr>
                              <w:rStyle w:val="PlaceholderText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Click or tap here to enter text.</w:t>
                          </w:r>
                        </w:sdtContent>
                      </w:sdt>
                    </w:p>
                    <w:p w14:paraId="74CDD01B" w14:textId="0CDC3DD6" w:rsidR="00112C25" w:rsidRPr="008F527D" w:rsidRDefault="00112C25" w:rsidP="00112C25">
                      <w:pPr>
                        <w:pStyle w:val="ListParagraph"/>
                        <w:spacing w:line="360" w:lineRule="auto"/>
                        <w:ind w:left="0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527D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.</w:t>
                      </w:r>
                      <w:sdt>
                        <w:sdtPr>
                          <w:rPr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id w:val="-1153137651"/>
                          <w:placeholder>
                            <w:docPart w:val="E1DE0D73D759418B8FA7B446F0F06C90"/>
                          </w:placeholder>
                          <w:showingPlcHdr/>
                        </w:sdtPr>
                        <w:sdtContent>
                          <w:r w:rsidRPr="008F527D">
                            <w:rPr>
                              <w:rStyle w:val="PlaceholderText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Click or tap here to enter text.</w:t>
                          </w:r>
                        </w:sdtContent>
                      </w:sdt>
                    </w:p>
                    <w:p w14:paraId="16B58BD4" w14:textId="77777777" w:rsidR="00112C25" w:rsidRPr="008F527D" w:rsidRDefault="00112C25" w:rsidP="00112C25">
                      <w:pPr>
                        <w:pStyle w:val="ListParagraph"/>
                        <w:ind w:left="0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12C25" w:rsidRPr="001B0F59">
        <w:rPr>
          <w:rFonts w:ascii="Bookman Old Style" w:hAnsi="Bookman Old Style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7424" behindDoc="0" locked="0" layoutInCell="1" allowOverlap="1" wp14:anchorId="69F55703" wp14:editId="381885D8">
                <wp:simplePos x="0" y="0"/>
                <wp:positionH relativeFrom="column">
                  <wp:posOffset>7439025</wp:posOffset>
                </wp:positionH>
                <wp:positionV relativeFrom="paragraph">
                  <wp:posOffset>328295</wp:posOffset>
                </wp:positionV>
                <wp:extent cx="2286000" cy="14046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E94DD" w14:textId="77777777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1.</w:t>
                            </w:r>
                            <w:sdt>
                              <w:sdtPr>
                                <w:id w:val="-1823110147"/>
                                <w:placeholder>
                                  <w:docPart w:val="187D791127C446AC812CE6156B74B08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5BB1A771" w14:textId="77777777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2.</w:t>
                            </w:r>
                            <w:sdt>
                              <w:sdtPr>
                                <w:id w:val="-1275015815"/>
                                <w:placeholder>
                                  <w:docPart w:val="187D791127C446AC812CE6156B74B08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49718CFE" w14:textId="77777777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3.</w:t>
                            </w:r>
                            <w:sdt>
                              <w:sdtPr>
                                <w:id w:val="268904660"/>
                                <w:placeholder>
                                  <w:docPart w:val="187D791127C446AC812CE6156B74B08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243AB82E" w14:textId="77777777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4.</w:t>
                            </w:r>
                            <w:sdt>
                              <w:sdtPr>
                                <w:id w:val="-1977291662"/>
                                <w:placeholder>
                                  <w:docPart w:val="187D791127C446AC812CE6156B74B08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7BB87042" w14:textId="77777777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5.</w:t>
                            </w:r>
                            <w:sdt>
                              <w:sdtPr>
                                <w:id w:val="936715878"/>
                                <w:placeholder>
                                  <w:docPart w:val="187D791127C446AC812CE6156B74B08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6DB792FA" w14:textId="77777777" w:rsidR="00112C25" w:rsidRDefault="00112C25" w:rsidP="00112C25">
                            <w:pPr>
                              <w:pStyle w:val="ListParagraph"/>
                              <w:spacing w:line="360" w:lineRule="auto"/>
                              <w:ind w:left="0"/>
                            </w:pPr>
                            <w:r>
                              <w:t>6.</w:t>
                            </w:r>
                            <w:sdt>
                              <w:sdtPr>
                                <w:id w:val="1901945995"/>
                                <w:placeholder>
                                  <w:docPart w:val="187D791127C446AC812CE6156B74B08B"/>
                                </w:placeholder>
                                <w:showingPlcHdr/>
                              </w:sdtPr>
                              <w:sdtContent>
                                <w:r w:rsidRPr="007D717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368E7C87" w14:textId="77777777" w:rsidR="00112C25" w:rsidRDefault="00112C25" w:rsidP="00112C25">
                            <w:pPr>
                              <w:pStyle w:val="ListParagraph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F55703" id="_x0000_s1036" type="#_x0000_t202" style="position:absolute;margin-left:585.75pt;margin-top:25.85pt;width:180pt;height:110.6pt;z-index:2516874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" stroked="f">
                <v:textbox style="mso-fit-shape-to-text:t">
                  <w:txbxContent>
                    <w:p w14:paraId="424E94DD" w14:textId="77777777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1.</w:t>
                      </w:r>
                      <w:sdt>
                        <w:sdtPr>
                          <w:id w:val="-1823110147"/>
                          <w:placeholder>
                            <w:docPart w:val="187D791127C446AC812CE6156B74B08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5BB1A771" w14:textId="77777777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2.</w:t>
                      </w:r>
                      <w:sdt>
                        <w:sdtPr>
                          <w:id w:val="-1275015815"/>
                          <w:placeholder>
                            <w:docPart w:val="187D791127C446AC812CE6156B74B08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49718CFE" w14:textId="77777777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3.</w:t>
                      </w:r>
                      <w:sdt>
                        <w:sdtPr>
                          <w:id w:val="268904660"/>
                          <w:placeholder>
                            <w:docPart w:val="187D791127C446AC812CE6156B74B08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243AB82E" w14:textId="77777777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4.</w:t>
                      </w:r>
                      <w:sdt>
                        <w:sdtPr>
                          <w:id w:val="-1977291662"/>
                          <w:placeholder>
                            <w:docPart w:val="187D791127C446AC812CE6156B74B08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7BB87042" w14:textId="77777777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5.</w:t>
                      </w:r>
                      <w:sdt>
                        <w:sdtPr>
                          <w:id w:val="936715878"/>
                          <w:placeholder>
                            <w:docPart w:val="187D791127C446AC812CE6156B74B08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6DB792FA" w14:textId="77777777" w:rsidR="00112C25" w:rsidRDefault="00112C25" w:rsidP="00112C25">
                      <w:pPr>
                        <w:pStyle w:val="ListParagraph"/>
                        <w:spacing w:line="360" w:lineRule="auto"/>
                        <w:ind w:left="0"/>
                      </w:pPr>
                      <w:r>
                        <w:t>6.</w:t>
                      </w:r>
                      <w:sdt>
                        <w:sdtPr>
                          <w:id w:val="1901945995"/>
                          <w:placeholder>
                            <w:docPart w:val="187D791127C446AC812CE6156B74B08B"/>
                          </w:placeholder>
                          <w:showingPlcHdr/>
                        </w:sdtPr>
                        <w:sdtContent>
                          <w:r w:rsidRPr="007D717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368E7C87" w14:textId="77777777" w:rsidR="00112C25" w:rsidRDefault="00112C25" w:rsidP="00112C25">
                      <w:pPr>
                        <w:pStyle w:val="ListParagraph"/>
                        <w:ind w:left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D8E01F" w14:textId="5F953C99" w:rsidR="00102BCA" w:rsidRDefault="006E4099" w:rsidP="00FD1A77">
      <w:pPr>
        <w:pStyle w:val="ListParagraph"/>
        <w:ind w:left="0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</w:rPr>
        <w:t xml:space="preserve">                                                           </w:t>
      </w:r>
      <w:r w:rsidR="006C6C8E">
        <w:rPr>
          <w:rFonts w:ascii="Bookman Old Style" w:hAnsi="Bookman Old Style"/>
        </w:rPr>
        <w:t xml:space="preserve">              </w:t>
      </w:r>
      <w:r>
        <w:rPr>
          <w:rFonts w:ascii="Bookman Old Style" w:hAnsi="Bookman Old Style"/>
        </w:rPr>
        <w:t xml:space="preserve"> </w:t>
      </w:r>
      <w:r w:rsidR="00200477">
        <w:rPr>
          <w:rFonts w:ascii="Bookman Old Style" w:hAnsi="Bookman Old Style"/>
        </w:rPr>
        <w:t xml:space="preserve">                                       </w:t>
      </w:r>
    </w:p>
    <w:p w14:paraId="4B942394" w14:textId="58D78338" w:rsidR="0053767C" w:rsidRDefault="00910859" w:rsidP="00746CAA">
      <w:pPr>
        <w:rPr>
          <w:rFonts w:ascii="Bookman Old Style" w:hAnsi="Bookman Old Style"/>
          <w:b/>
          <w:bCs/>
        </w:rPr>
      </w:pPr>
      <w:r w:rsidRPr="005423C5">
        <w:rPr>
          <w:rFonts w:ascii="Bookman Old Style" w:hAnsi="Bookman Old Style"/>
          <w:b/>
          <w:bCs/>
        </w:rPr>
        <w:t xml:space="preserve">Please indicate if a wheelchair user place required                    Yes </w:t>
      </w:r>
      <w:r w:rsidR="00953333">
        <w:rPr>
          <w:rFonts w:ascii="Bookman Old Style" w:hAnsi="Bookman Old Style"/>
          <w:b/>
          <w:bCs/>
        </w:rPr>
        <w:t xml:space="preserve">  </w:t>
      </w:r>
      <w:sdt>
        <w:sdtPr>
          <w:rPr>
            <w:rFonts w:ascii="Bookman Old Style" w:hAnsi="Bookman Old Style"/>
            <w:b/>
            <w:bCs/>
          </w:rPr>
          <w:id w:val="-20306265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0B85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53333">
        <w:rPr>
          <w:rFonts w:ascii="Bookman Old Style" w:hAnsi="Bookman Old Style"/>
          <w:b/>
          <w:bCs/>
        </w:rPr>
        <w:t xml:space="preserve"> </w:t>
      </w:r>
    </w:p>
    <w:p w14:paraId="3936317F" w14:textId="221ADA48" w:rsidR="00421925" w:rsidRPr="005423C5" w:rsidRDefault="0053767C" w:rsidP="00746CAA">
      <w:pPr>
        <w:rPr>
          <w:rFonts w:ascii="Bookman Old Style" w:hAnsi="Bookman Old Style"/>
          <w:b/>
          <w:bCs/>
        </w:rPr>
      </w:pPr>
      <w:r>
        <w:rPr>
          <w:rFonts w:ascii="Bookman Old Style" w:hAnsi="Bookman Old Style"/>
          <w:b/>
          <w:bCs/>
        </w:rPr>
        <w:t xml:space="preserve">                                                                                      </w:t>
      </w:r>
      <w:r w:rsidR="00910859" w:rsidRPr="005423C5">
        <w:rPr>
          <w:rFonts w:ascii="Bookman Old Style" w:hAnsi="Bookman Old Style"/>
          <w:b/>
          <w:bCs/>
        </w:rPr>
        <w:t xml:space="preserve">           No</w:t>
      </w:r>
      <w:r w:rsidR="00421925" w:rsidRPr="00D25EE1">
        <w:rPr>
          <w:rFonts w:ascii="Bookman Old Style" w:hAnsi="Bookman Old Style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6C4D5998" wp14:editId="00839924">
                <wp:simplePos x="0" y="0"/>
                <wp:positionH relativeFrom="column">
                  <wp:posOffset>22860</wp:posOffset>
                </wp:positionH>
                <wp:positionV relativeFrom="paragraph">
                  <wp:posOffset>286385</wp:posOffset>
                </wp:positionV>
                <wp:extent cx="9639300" cy="1188720"/>
                <wp:effectExtent l="0" t="0" r="19050" b="1143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39300" cy="1188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FE02A" w14:textId="77777777" w:rsidR="00D25EE1" w:rsidRPr="00D25EE1" w:rsidRDefault="00D25EE1" w:rsidP="00D25EE1">
                            <w:pPr>
                              <w:jc w:val="center"/>
                              <w:rPr>
                                <w:rFonts w:ascii="Bookman Old Style" w:hAnsi="Bookman Old Style"/>
                                <w:u w:val="single"/>
                              </w:rPr>
                            </w:pPr>
                          </w:p>
                          <w:p w14:paraId="56C7B32E" w14:textId="38DBA2C3" w:rsidR="00D25EE1" w:rsidRPr="008A0ED7" w:rsidRDefault="00D25EE1" w:rsidP="00D25EE1">
                            <w:pPr>
                              <w:jc w:val="center"/>
                              <w:rPr>
                                <w:rFonts w:ascii="Bookman Old Style" w:hAnsi="Bookman Old Style"/>
                                <w:sz w:val="20"/>
                                <w:szCs w:val="20"/>
                              </w:rPr>
                            </w:pPr>
                            <w:r w:rsidRPr="008A0ED7">
                              <w:rPr>
                                <w:rFonts w:ascii="Bookman Old Style" w:hAnsi="Bookman Old Style"/>
                                <w:sz w:val="20"/>
                                <w:szCs w:val="20"/>
                                <w:u w:val="single"/>
                              </w:rPr>
                              <w:t>PLEASE NOTE:</w:t>
                            </w:r>
                            <w:r w:rsidRPr="008A0ED7">
                              <w:rPr>
                                <w:rFonts w:ascii="Bookman Old Style" w:hAnsi="Bookman Old Style"/>
                                <w:sz w:val="20"/>
                                <w:szCs w:val="20"/>
                              </w:rPr>
                              <w:t xml:space="preserve"> ONCE YOU HAVE BOOKED A SPACE, IF YOU ARE THEN UNABLE TO ATTEND, PLEASE INFORM THE PARISH OFFICE AS SOON AS POSSIBLE VIA PHONE OR EMAIL SO THAT THE SPACE CAN BE REALLOCATED.</w:t>
                            </w:r>
                          </w:p>
                          <w:p w14:paraId="4631CFAA" w14:textId="7F374078" w:rsidR="00D25EE1" w:rsidRPr="008A0ED7" w:rsidRDefault="00D25EE1" w:rsidP="00D25EE1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 w:rsidRPr="008A0ED7">
                              <w:rPr>
                                <w:rFonts w:ascii="Bookman Old Style" w:hAnsi="Bookman Old Style"/>
                              </w:rPr>
                              <w:t xml:space="preserve">Tel 01772 335387 / </w:t>
                            </w:r>
                            <w:hyperlink r:id="rId6" w:history="1">
                              <w:r w:rsidR="002C2AB0" w:rsidRPr="001E099A">
                                <w:rPr>
                                  <w:rStyle w:val="Hyperlink"/>
                                  <w:rFonts w:ascii="Bookman Old Style" w:hAnsi="Bookman Old Style"/>
                                </w:rPr>
                                <w:t>office@saintgerards.org.uk</w:t>
                              </w:r>
                            </w:hyperlink>
                          </w:p>
                          <w:p w14:paraId="7FF8926F" w14:textId="77777777" w:rsidR="00D25EE1" w:rsidRPr="008A0ED7" w:rsidRDefault="00D25EE1" w:rsidP="00D25EE1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</w:p>
                          <w:p w14:paraId="289CA440" w14:textId="1D592836" w:rsidR="00D25EE1" w:rsidRPr="008A0ED7" w:rsidRDefault="00D25EE1" w:rsidP="00D25EE1">
                            <w:pPr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 w:rsidRPr="008A0ED7">
                              <w:rPr>
                                <w:rFonts w:ascii="Bookman Old Style" w:hAnsi="Bookman Old Style"/>
                              </w:rPr>
                              <w:t>Thank you for your support and patience during these challenging times, Best Wishes from the Parish Team</w:t>
                            </w:r>
                            <w:r w:rsidR="004623B5" w:rsidRPr="008A0ED7">
                              <w:rPr>
                                <w:rFonts w:ascii="Bookman Old Style" w:hAnsi="Bookman Old Style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D5998" id="_x0000_s1037" type="#_x0000_t202" style="position:absolute;margin-left:1.8pt;margin-top:22.55pt;width:759pt;height:93.6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" strokeweight="1.5pt">
                <v:textbox>
                  <w:txbxContent>
                    <w:p w14:paraId="5CFFE02A" w14:textId="77777777" w:rsidR="00D25EE1" w:rsidRPr="00D25EE1" w:rsidRDefault="00D25EE1" w:rsidP="00D25EE1">
                      <w:pPr>
                        <w:jc w:val="center"/>
                        <w:rPr>
                          <w:rFonts w:ascii="Bookman Old Style" w:hAnsi="Bookman Old Style"/>
                          <w:u w:val="single"/>
                        </w:rPr>
                      </w:pPr>
                    </w:p>
                    <w:p w14:paraId="56C7B32E" w14:textId="38DBA2C3" w:rsidR="00D25EE1" w:rsidRPr="008A0ED7" w:rsidRDefault="00D25EE1" w:rsidP="00D25EE1">
                      <w:pPr>
                        <w:jc w:val="center"/>
                        <w:rPr>
                          <w:rFonts w:ascii="Bookman Old Style" w:hAnsi="Bookman Old Style"/>
                          <w:sz w:val="20"/>
                          <w:szCs w:val="20"/>
                        </w:rPr>
                      </w:pPr>
                      <w:r w:rsidRPr="008A0ED7">
                        <w:rPr>
                          <w:rFonts w:ascii="Bookman Old Style" w:hAnsi="Bookman Old Style"/>
                          <w:sz w:val="20"/>
                          <w:szCs w:val="20"/>
                          <w:u w:val="single"/>
                        </w:rPr>
                        <w:t>PLEASE NOTE:</w:t>
                      </w:r>
                      <w:r w:rsidRPr="008A0ED7">
                        <w:rPr>
                          <w:rFonts w:ascii="Bookman Old Style" w:hAnsi="Bookman Old Style"/>
                          <w:sz w:val="20"/>
                          <w:szCs w:val="20"/>
                        </w:rPr>
                        <w:t xml:space="preserve"> ONCE YOU HAVE BOOKED A SPACE, IF YOU ARE THEN UNABLE TO ATTEND, PLEASE INFORM THE PARISH OFFICE AS SOON AS POSSIBLE VIA PHONE OR EMAIL SO THAT THE SPACE CAN BE REALLOCATED.</w:t>
                      </w:r>
                    </w:p>
                    <w:p w14:paraId="4631CFAA" w14:textId="7F374078" w:rsidR="00D25EE1" w:rsidRPr="008A0ED7" w:rsidRDefault="00D25EE1" w:rsidP="00D25EE1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 w:rsidRPr="008A0ED7">
                        <w:rPr>
                          <w:rFonts w:ascii="Bookman Old Style" w:hAnsi="Bookman Old Style"/>
                        </w:rPr>
                        <w:t xml:space="preserve">Tel 01772 335387 / </w:t>
                      </w:r>
                      <w:hyperlink r:id="rId7" w:history="1">
                        <w:r w:rsidR="002C2AB0" w:rsidRPr="001E099A">
                          <w:rPr>
                            <w:rStyle w:val="Hyperlink"/>
                            <w:rFonts w:ascii="Bookman Old Style" w:hAnsi="Bookman Old Style"/>
                          </w:rPr>
                          <w:t>office@saintgerards.org.uk</w:t>
                        </w:r>
                      </w:hyperlink>
                    </w:p>
                    <w:p w14:paraId="7FF8926F" w14:textId="77777777" w:rsidR="00D25EE1" w:rsidRPr="008A0ED7" w:rsidRDefault="00D25EE1" w:rsidP="00D25EE1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</w:p>
                    <w:p w14:paraId="289CA440" w14:textId="1D592836" w:rsidR="00D25EE1" w:rsidRPr="008A0ED7" w:rsidRDefault="00D25EE1" w:rsidP="00D25EE1">
                      <w:pPr>
                        <w:jc w:val="center"/>
                        <w:rPr>
                          <w:rFonts w:ascii="Bookman Old Style" w:hAnsi="Bookman Old Style"/>
                        </w:rPr>
                      </w:pPr>
                      <w:r w:rsidRPr="008A0ED7">
                        <w:rPr>
                          <w:rFonts w:ascii="Bookman Old Style" w:hAnsi="Bookman Old Style"/>
                        </w:rPr>
                        <w:t>Thank you for your support and patience during these challenging times, Best Wishes from the Parish Team</w:t>
                      </w:r>
                      <w:r w:rsidR="004623B5" w:rsidRPr="008A0ED7">
                        <w:rPr>
                          <w:rFonts w:ascii="Bookman Old Style" w:hAnsi="Bookman Old Style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53333">
        <w:rPr>
          <w:rFonts w:ascii="Bookman Old Style" w:hAnsi="Bookman Old Style"/>
          <w:b/>
          <w:bCs/>
        </w:rPr>
        <w:t xml:space="preserve">    </w:t>
      </w:r>
      <w:sdt>
        <w:sdtPr>
          <w:rPr>
            <w:rFonts w:ascii="Bookman Old Style" w:hAnsi="Bookman Old Style"/>
            <w:b/>
            <w:bCs/>
          </w:rPr>
          <w:id w:val="9901389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0B85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sectPr w:rsidR="00421925" w:rsidRPr="005423C5" w:rsidSect="00910859">
      <w:pgSz w:w="16838" w:h="11906" w:orient="landscape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1185E"/>
    <w:multiLevelType w:val="hybridMultilevel"/>
    <w:tmpl w:val="075CB934"/>
    <w:lvl w:ilvl="0" w:tplc="0809000F">
      <w:start w:val="1"/>
      <w:numFmt w:val="decimal"/>
      <w:lvlText w:val="%1."/>
      <w:lvlJc w:val="left"/>
      <w:pPr>
        <w:ind w:left="562" w:hanging="360"/>
      </w:pPr>
    </w:lvl>
    <w:lvl w:ilvl="1" w:tplc="08090019" w:tentative="1">
      <w:start w:val="1"/>
      <w:numFmt w:val="lowerLetter"/>
      <w:lvlText w:val="%2."/>
      <w:lvlJc w:val="left"/>
      <w:pPr>
        <w:ind w:left="1282" w:hanging="360"/>
      </w:pPr>
    </w:lvl>
    <w:lvl w:ilvl="2" w:tplc="0809001B" w:tentative="1">
      <w:start w:val="1"/>
      <w:numFmt w:val="lowerRoman"/>
      <w:lvlText w:val="%3."/>
      <w:lvlJc w:val="right"/>
      <w:pPr>
        <w:ind w:left="2002" w:hanging="180"/>
      </w:pPr>
    </w:lvl>
    <w:lvl w:ilvl="3" w:tplc="0809000F" w:tentative="1">
      <w:start w:val="1"/>
      <w:numFmt w:val="decimal"/>
      <w:lvlText w:val="%4."/>
      <w:lvlJc w:val="left"/>
      <w:pPr>
        <w:ind w:left="2722" w:hanging="360"/>
      </w:pPr>
    </w:lvl>
    <w:lvl w:ilvl="4" w:tplc="08090019" w:tentative="1">
      <w:start w:val="1"/>
      <w:numFmt w:val="lowerLetter"/>
      <w:lvlText w:val="%5."/>
      <w:lvlJc w:val="left"/>
      <w:pPr>
        <w:ind w:left="3442" w:hanging="360"/>
      </w:pPr>
    </w:lvl>
    <w:lvl w:ilvl="5" w:tplc="0809001B" w:tentative="1">
      <w:start w:val="1"/>
      <w:numFmt w:val="lowerRoman"/>
      <w:lvlText w:val="%6."/>
      <w:lvlJc w:val="right"/>
      <w:pPr>
        <w:ind w:left="4162" w:hanging="180"/>
      </w:pPr>
    </w:lvl>
    <w:lvl w:ilvl="6" w:tplc="0809000F" w:tentative="1">
      <w:start w:val="1"/>
      <w:numFmt w:val="decimal"/>
      <w:lvlText w:val="%7."/>
      <w:lvlJc w:val="left"/>
      <w:pPr>
        <w:ind w:left="4882" w:hanging="360"/>
      </w:pPr>
    </w:lvl>
    <w:lvl w:ilvl="7" w:tplc="08090019" w:tentative="1">
      <w:start w:val="1"/>
      <w:numFmt w:val="lowerLetter"/>
      <w:lvlText w:val="%8."/>
      <w:lvlJc w:val="left"/>
      <w:pPr>
        <w:ind w:left="5602" w:hanging="360"/>
      </w:pPr>
    </w:lvl>
    <w:lvl w:ilvl="8" w:tplc="08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1" w15:restartNumberingAfterBreak="0">
    <w:nsid w:val="0A9C2707"/>
    <w:multiLevelType w:val="hybridMultilevel"/>
    <w:tmpl w:val="80E8E0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D4EDA"/>
    <w:multiLevelType w:val="hybridMultilevel"/>
    <w:tmpl w:val="22D0E928"/>
    <w:lvl w:ilvl="0" w:tplc="63A649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596683"/>
    <w:multiLevelType w:val="hybridMultilevel"/>
    <w:tmpl w:val="D63EA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16B3B"/>
    <w:multiLevelType w:val="hybridMultilevel"/>
    <w:tmpl w:val="2DDCB49E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0D00705"/>
    <w:multiLevelType w:val="hybridMultilevel"/>
    <w:tmpl w:val="11987B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F41090"/>
    <w:multiLevelType w:val="hybridMultilevel"/>
    <w:tmpl w:val="59CC496A"/>
    <w:lvl w:ilvl="0" w:tplc="BB9A8644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E528B4"/>
    <w:multiLevelType w:val="hybridMultilevel"/>
    <w:tmpl w:val="800819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A2A7A"/>
    <w:multiLevelType w:val="hybridMultilevel"/>
    <w:tmpl w:val="83A49C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6310A6"/>
    <w:multiLevelType w:val="hybridMultilevel"/>
    <w:tmpl w:val="13AE62C0"/>
    <w:lvl w:ilvl="0" w:tplc="78ACC3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80" w:hanging="360"/>
      </w:pPr>
    </w:lvl>
    <w:lvl w:ilvl="2" w:tplc="0809001B" w:tentative="1">
      <w:start w:val="1"/>
      <w:numFmt w:val="lowerRoman"/>
      <w:lvlText w:val="%3."/>
      <w:lvlJc w:val="right"/>
      <w:pPr>
        <w:ind w:left="2100" w:hanging="180"/>
      </w:pPr>
    </w:lvl>
    <w:lvl w:ilvl="3" w:tplc="0809000F" w:tentative="1">
      <w:start w:val="1"/>
      <w:numFmt w:val="decimal"/>
      <w:lvlText w:val="%4."/>
      <w:lvlJc w:val="left"/>
      <w:pPr>
        <w:ind w:left="2820" w:hanging="360"/>
      </w:pPr>
    </w:lvl>
    <w:lvl w:ilvl="4" w:tplc="08090019" w:tentative="1">
      <w:start w:val="1"/>
      <w:numFmt w:val="lowerLetter"/>
      <w:lvlText w:val="%5."/>
      <w:lvlJc w:val="left"/>
      <w:pPr>
        <w:ind w:left="3540" w:hanging="360"/>
      </w:pPr>
    </w:lvl>
    <w:lvl w:ilvl="5" w:tplc="0809001B" w:tentative="1">
      <w:start w:val="1"/>
      <w:numFmt w:val="lowerRoman"/>
      <w:lvlText w:val="%6."/>
      <w:lvlJc w:val="right"/>
      <w:pPr>
        <w:ind w:left="4260" w:hanging="180"/>
      </w:pPr>
    </w:lvl>
    <w:lvl w:ilvl="6" w:tplc="0809000F" w:tentative="1">
      <w:start w:val="1"/>
      <w:numFmt w:val="decimal"/>
      <w:lvlText w:val="%7."/>
      <w:lvlJc w:val="left"/>
      <w:pPr>
        <w:ind w:left="4980" w:hanging="360"/>
      </w:pPr>
    </w:lvl>
    <w:lvl w:ilvl="7" w:tplc="08090019" w:tentative="1">
      <w:start w:val="1"/>
      <w:numFmt w:val="lowerLetter"/>
      <w:lvlText w:val="%8."/>
      <w:lvlJc w:val="left"/>
      <w:pPr>
        <w:ind w:left="5700" w:hanging="360"/>
      </w:pPr>
    </w:lvl>
    <w:lvl w:ilvl="8" w:tplc="08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0" w15:restartNumberingAfterBreak="0">
    <w:nsid w:val="520259CB"/>
    <w:multiLevelType w:val="hybridMultilevel"/>
    <w:tmpl w:val="6BECD8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0625A4"/>
    <w:multiLevelType w:val="hybridMultilevel"/>
    <w:tmpl w:val="97869528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CD006E0"/>
    <w:multiLevelType w:val="hybridMultilevel"/>
    <w:tmpl w:val="2D78B1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11"/>
  </w:num>
  <w:num w:numId="6">
    <w:abstractNumId w:val="4"/>
  </w:num>
  <w:num w:numId="7">
    <w:abstractNumId w:val="10"/>
  </w:num>
  <w:num w:numId="8">
    <w:abstractNumId w:val="7"/>
  </w:num>
  <w:num w:numId="9">
    <w:abstractNumId w:val="5"/>
  </w:num>
  <w:num w:numId="10">
    <w:abstractNumId w:val="1"/>
  </w:num>
  <w:num w:numId="11">
    <w:abstractNumId w:val="9"/>
  </w:num>
  <w:num w:numId="12">
    <w:abstractNumId w:val="1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MDMzNrMAIkNDIyUdpeDU4uLM/DyQAsNaAK6RGL0sAAAA"/>
  </w:docVars>
  <w:rsids>
    <w:rsidRoot w:val="00746CAA"/>
    <w:rsid w:val="000A5F58"/>
    <w:rsid w:val="00102BCA"/>
    <w:rsid w:val="00112C25"/>
    <w:rsid w:val="00137C28"/>
    <w:rsid w:val="00140B85"/>
    <w:rsid w:val="00156B9C"/>
    <w:rsid w:val="001970B8"/>
    <w:rsid w:val="001B0F59"/>
    <w:rsid w:val="001F039A"/>
    <w:rsid w:val="00200477"/>
    <w:rsid w:val="002A454B"/>
    <w:rsid w:val="002B37CE"/>
    <w:rsid w:val="002C2AB0"/>
    <w:rsid w:val="00421925"/>
    <w:rsid w:val="00435A83"/>
    <w:rsid w:val="004623B5"/>
    <w:rsid w:val="00466E3A"/>
    <w:rsid w:val="00491C92"/>
    <w:rsid w:val="005101C6"/>
    <w:rsid w:val="0053767C"/>
    <w:rsid w:val="005423C5"/>
    <w:rsid w:val="005917C1"/>
    <w:rsid w:val="005B7C6F"/>
    <w:rsid w:val="005F28A9"/>
    <w:rsid w:val="00605FBF"/>
    <w:rsid w:val="00646377"/>
    <w:rsid w:val="00685B01"/>
    <w:rsid w:val="006A4283"/>
    <w:rsid w:val="006C6C8E"/>
    <w:rsid w:val="006E4099"/>
    <w:rsid w:val="006F3783"/>
    <w:rsid w:val="0073614C"/>
    <w:rsid w:val="0073623F"/>
    <w:rsid w:val="00746CAA"/>
    <w:rsid w:val="007A5F7F"/>
    <w:rsid w:val="007C5632"/>
    <w:rsid w:val="007E5322"/>
    <w:rsid w:val="00817DED"/>
    <w:rsid w:val="00827FBF"/>
    <w:rsid w:val="008309A5"/>
    <w:rsid w:val="008700CB"/>
    <w:rsid w:val="008855EA"/>
    <w:rsid w:val="008A0ED7"/>
    <w:rsid w:val="008F527D"/>
    <w:rsid w:val="00910859"/>
    <w:rsid w:val="00953333"/>
    <w:rsid w:val="009A2B24"/>
    <w:rsid w:val="00A94981"/>
    <w:rsid w:val="00A94EBD"/>
    <w:rsid w:val="00AB5863"/>
    <w:rsid w:val="00AC2CB3"/>
    <w:rsid w:val="00AC4B6F"/>
    <w:rsid w:val="00AD1BF9"/>
    <w:rsid w:val="00AD463B"/>
    <w:rsid w:val="00AE1176"/>
    <w:rsid w:val="00B62DE4"/>
    <w:rsid w:val="00B836B4"/>
    <w:rsid w:val="00C43037"/>
    <w:rsid w:val="00D05F6D"/>
    <w:rsid w:val="00D25EE1"/>
    <w:rsid w:val="00DD04B7"/>
    <w:rsid w:val="00E21C76"/>
    <w:rsid w:val="00E8063B"/>
    <w:rsid w:val="00E93976"/>
    <w:rsid w:val="00EB67D5"/>
    <w:rsid w:val="00F238B7"/>
    <w:rsid w:val="00FB0CF5"/>
    <w:rsid w:val="00FD1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C141D"/>
  <w15:chartTrackingRefBased/>
  <w15:docId w15:val="{84E687B5-2627-4E58-BB51-D893B8B03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17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70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70B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B7C6F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A454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office@saintgerards.org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ffice@saintgerards.org.uk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87D791127C446AC812CE6156B74B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10E87-85C5-4F5D-8E2F-97AF5129FF8D}"/>
      </w:docPartPr>
      <w:docPartBody>
        <w:p w:rsidR="00000000" w:rsidRDefault="005A0E45" w:rsidP="005A0E45">
          <w:pPr>
            <w:pStyle w:val="187D791127C446AC812CE6156B74B08B"/>
          </w:pPr>
          <w:r w:rsidRPr="007D717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0E45"/>
    <w:rsid w:val="005A0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0E45"/>
    <w:rPr>
      <w:color w:val="808080"/>
    </w:rPr>
  </w:style>
  <w:style w:type="paragraph" w:customStyle="1" w:styleId="20A7F374C52047E6B171DEAE72FF8B8B">
    <w:name w:val="20A7F374C52047E6B171DEAE72FF8B8B"/>
    <w:rsid w:val="005A0E45"/>
  </w:style>
  <w:style w:type="paragraph" w:customStyle="1" w:styleId="46163816E9ED4964AAADE85F5072E913">
    <w:name w:val="46163816E9ED4964AAADE85F5072E913"/>
    <w:rsid w:val="005A0E45"/>
  </w:style>
  <w:style w:type="paragraph" w:customStyle="1" w:styleId="16D62C176BB94B699CC690ADB709745B">
    <w:name w:val="16D62C176BB94B699CC690ADB709745B"/>
    <w:rsid w:val="005A0E45"/>
  </w:style>
  <w:style w:type="paragraph" w:customStyle="1" w:styleId="77D9B1C4FE50400E8B4D0611EFE13E24">
    <w:name w:val="77D9B1C4FE50400E8B4D0611EFE13E24"/>
    <w:rsid w:val="005A0E45"/>
  </w:style>
  <w:style w:type="paragraph" w:customStyle="1" w:styleId="52141A776D8F4CA7BB7C319C3B76F6F6">
    <w:name w:val="52141A776D8F4CA7BB7C319C3B76F6F6"/>
    <w:rsid w:val="005A0E45"/>
  </w:style>
  <w:style w:type="paragraph" w:customStyle="1" w:styleId="E13861495AEB4AB0851E686F39C48A3B">
    <w:name w:val="E13861495AEB4AB0851E686F39C48A3B"/>
    <w:rsid w:val="005A0E45"/>
  </w:style>
  <w:style w:type="paragraph" w:customStyle="1" w:styleId="6B9A59C3FC8745809134EF7858EB9C0B">
    <w:name w:val="6B9A59C3FC8745809134EF7858EB9C0B"/>
    <w:rsid w:val="005A0E45"/>
  </w:style>
  <w:style w:type="paragraph" w:customStyle="1" w:styleId="E1DE0D73D759418B8FA7B446F0F06C90">
    <w:name w:val="E1DE0D73D759418B8FA7B446F0F06C90"/>
    <w:rsid w:val="005A0E45"/>
  </w:style>
  <w:style w:type="paragraph" w:customStyle="1" w:styleId="187D791127C446AC812CE6156B74B08B">
    <w:name w:val="187D791127C446AC812CE6156B74B08B"/>
    <w:rsid w:val="005A0E45"/>
  </w:style>
  <w:style w:type="paragraph" w:customStyle="1" w:styleId="A21F2E1BA1A644C7AA4A85252049DF68">
    <w:name w:val="A21F2E1BA1A644C7AA4A85252049DF68"/>
    <w:rsid w:val="005A0E45"/>
  </w:style>
  <w:style w:type="paragraph" w:customStyle="1" w:styleId="3F3BA720258C452192811CFB54DC575E">
    <w:name w:val="3F3BA720258C452192811CFB54DC575E"/>
    <w:rsid w:val="005A0E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7609F-D400-4A5B-8183-D9C6D9E12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in Saintgerards</dc:creator>
  <cp:keywords/>
  <dc:description/>
  <cp:lastModifiedBy>david walker</cp:lastModifiedBy>
  <cp:revision>2</cp:revision>
  <cp:lastPrinted>2021-03-08T14:43:00Z</cp:lastPrinted>
  <dcterms:created xsi:type="dcterms:W3CDTF">2021-03-09T18:39:00Z</dcterms:created>
  <dcterms:modified xsi:type="dcterms:W3CDTF">2021-03-09T18:39:00Z</dcterms:modified>
</cp:coreProperties>
</file>